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62039" w14:textId="05CBE12C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r w:rsidR="00995936">
        <w:rPr>
          <w:lang w:val="en-ID"/>
        </w:rPr>
        <w:t>Praktikum</w:t>
      </w:r>
      <w:r w:rsidR="00AE629B">
        <w:rPr>
          <w:lang w:val="en-ID"/>
        </w:rPr>
        <w:t xml:space="preserve"> </w:t>
      </w:r>
      <w:r w:rsidR="00FA6D39">
        <w:rPr>
          <w:lang w:val="en-ID"/>
        </w:rPr>
        <w:t>1</w:t>
      </w:r>
      <w:r w:rsidR="00B57A64">
        <w:rPr>
          <w:lang w:val="en-ID"/>
        </w:rPr>
        <w:t>4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r w:rsidR="00C6722C">
        <w:rPr>
          <w:lang w:val="en-ID"/>
        </w:rPr>
        <w:t>Kuliah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14:paraId="2CEBE436" w14:textId="77B33E2B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 w:rsidR="00B57A64">
        <w:rPr>
          <w:lang w:val="en-ID"/>
        </w:rPr>
        <w:t>Abstraksi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14:paraId="01FF7069" w14:textId="77777777" w:rsidR="00B57A64" w:rsidRDefault="00B57A64" w:rsidP="00B57A64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Setelah mempraktikkan cara menerapkan abstraksi, siswa dapat menjelaskan kegunaan dari konsep abstraksi dengan tepat</w:t>
      </w:r>
    </w:p>
    <w:p w14:paraId="3F881415" w14:textId="77777777" w:rsidR="00B57A64" w:rsidRDefault="00B57A64" w:rsidP="00B57A64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proyek yang diberikan, siswa dapat membuat dan menerapkan konsep abstraksi untuk menyelesaikan permasalahan dengan tepat</w:t>
      </w:r>
    </w:p>
    <w:p w14:paraId="6F715982" w14:textId="24E8B03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303E861E" w14:textId="54961533" w:rsidR="00B57A64" w:rsidRDefault="00780566" w:rsidP="00B57A64">
      <w:pPr>
        <w:pStyle w:val="Heading1"/>
        <w:rPr>
          <w:lang w:val="en-ID"/>
        </w:rPr>
      </w:pPr>
      <w:r>
        <w:rPr>
          <w:lang w:val="en-ID"/>
        </w:rPr>
        <w:t>Kegiatan</w:t>
      </w:r>
      <w:r w:rsidR="00B57A64">
        <w:rPr>
          <w:lang w:val="en-ID"/>
        </w:rPr>
        <w:t xml:space="preserve"> 1</w:t>
      </w:r>
    </w:p>
    <w:p w14:paraId="1CB82E81" w14:textId="659A21DC" w:rsidR="00B57A64" w:rsidRDefault="00B57A64" w:rsidP="002A6257">
      <w:pPr>
        <w:pStyle w:val="ListParagraph"/>
        <w:numPr>
          <w:ilvl w:val="0"/>
          <w:numId w:val="36"/>
        </w:numPr>
        <w:rPr>
          <w:lang w:val="en-ID"/>
        </w:rPr>
      </w:pPr>
      <w:r w:rsidRPr="002A6257">
        <w:rPr>
          <w:lang w:val="en-ID"/>
        </w:rPr>
        <w:t xml:space="preserve">Silakan pelajari materi tentang abstraksi yang ada di </w:t>
      </w:r>
      <w:hyperlink r:id="rId7" w:history="1">
        <w:r w:rsidRPr="002A6257">
          <w:rPr>
            <w:rStyle w:val="Hyperlink"/>
            <w:lang w:val="en-ID"/>
          </w:rPr>
          <w:t>https://blog.rosihanari.net/konsep-abstraksi-di-java/</w:t>
        </w:r>
      </w:hyperlink>
      <w:r w:rsidRPr="002A6257">
        <w:rPr>
          <w:lang w:val="en-ID"/>
        </w:rPr>
        <w:t xml:space="preserve"> </w:t>
      </w:r>
    </w:p>
    <w:p w14:paraId="1C1C843D" w14:textId="7E1CB0C8" w:rsidR="00B57A64" w:rsidRDefault="002A6257" w:rsidP="00B57A64">
      <w:pPr>
        <w:pStyle w:val="Heading1"/>
        <w:rPr>
          <w:lang w:val="en-ID"/>
        </w:rPr>
      </w:pPr>
      <w:r>
        <w:rPr>
          <w:lang w:val="en-ID"/>
        </w:rPr>
        <w:t>Kegiatan 2</w:t>
      </w:r>
    </w:p>
    <w:p w14:paraId="1915173B" w14:textId="2581BAF6" w:rsidR="00B57A64" w:rsidRPr="00B57A64" w:rsidRDefault="00B57A64" w:rsidP="00B57A64">
      <w:pPr>
        <w:rPr>
          <w:lang w:val="en-ID"/>
        </w:rPr>
      </w:pPr>
      <w:r>
        <w:rPr>
          <w:lang w:val="en-ID"/>
        </w:rPr>
        <w:t>Pada kegiatan ini kita akan mencoba membuat</w:t>
      </w:r>
      <w:r w:rsidR="002A6257">
        <w:rPr>
          <w:lang w:val="en-ID"/>
        </w:rPr>
        <w:t xml:space="preserve"> project aplikasi untuk menghitung luas dan keliling dari beberapa bangun datar (persegi, persegi panjang, l</w:t>
      </w:r>
      <w:r w:rsidR="002A6257">
        <w:rPr>
          <w:lang w:val="en-ID"/>
        </w:rPr>
        <w:t>ingkaran</w:t>
      </w:r>
      <w:r w:rsidR="002A6257">
        <w:rPr>
          <w:lang w:val="en-ID"/>
        </w:rPr>
        <w:t>), serta volume dan luas permukaan dari beberapa bangun ruang (tabung, bola, dan balok), dengan menerapkan pendekatan abstraksi</w:t>
      </w:r>
    </w:p>
    <w:p w14:paraId="48C21A19" w14:textId="77777777" w:rsidR="00B57A64" w:rsidRDefault="00B57A64" w:rsidP="00B57A64">
      <w:pPr>
        <w:pStyle w:val="ListParagraph"/>
        <w:numPr>
          <w:ilvl w:val="0"/>
          <w:numId w:val="34"/>
        </w:numPr>
      </w:pPr>
      <w:r>
        <w:t>Buatlah project baru dengan nama ‘ProjectBangun’</w:t>
      </w:r>
    </w:p>
    <w:p w14:paraId="59700872" w14:textId="77777777" w:rsidR="00B57A64" w:rsidRDefault="00B57A64" w:rsidP="00B57A64">
      <w:pPr>
        <w:pStyle w:val="ListParagraph"/>
        <w:numPr>
          <w:ilvl w:val="0"/>
          <w:numId w:val="34"/>
        </w:numPr>
      </w:pPr>
      <w:r>
        <w:t>Buatlah package dengan nama ‘bangundatar’</w:t>
      </w:r>
    </w:p>
    <w:p w14:paraId="3A00F5AD" w14:textId="77777777" w:rsidR="00B57A64" w:rsidRDefault="00B57A64" w:rsidP="00B57A64">
      <w:pPr>
        <w:pStyle w:val="ListParagraph"/>
        <w:numPr>
          <w:ilvl w:val="0"/>
          <w:numId w:val="34"/>
        </w:numPr>
      </w:pPr>
      <w:r>
        <w:t>Buatlah class ‘BangunDatar’ sbb:</w:t>
      </w:r>
    </w:p>
    <w:p w14:paraId="51DDB5C7" w14:textId="77777777" w:rsidR="00B57A64" w:rsidRDefault="00B57A64" w:rsidP="00B57A64">
      <w:pPr>
        <w:pStyle w:val="ListParagraph"/>
      </w:pPr>
    </w:p>
    <w:p w14:paraId="41937B85" w14:textId="77777777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public </w:t>
      </w:r>
      <w:r w:rsidRPr="00887981">
        <w:rPr>
          <w:rFonts w:ascii="Courier New" w:hAnsi="Courier New" w:cs="Courier New"/>
          <w:b/>
          <w:bCs/>
          <w:sz w:val="20"/>
          <w:szCs w:val="20"/>
        </w:rPr>
        <w:t>abstract</w:t>
      </w:r>
      <w:r w:rsidRPr="00887981">
        <w:rPr>
          <w:rFonts w:ascii="Courier New" w:hAnsi="Courier New" w:cs="Courier New"/>
          <w:sz w:val="20"/>
          <w:szCs w:val="20"/>
        </w:rPr>
        <w:t xml:space="preserve"> class BangunDatar {    </w:t>
      </w:r>
    </w:p>
    <w:p w14:paraId="51F66A31" w14:textId="03C2B43C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</w:t>
      </w:r>
      <w:r w:rsidRPr="00887981">
        <w:rPr>
          <w:rFonts w:ascii="Courier New" w:hAnsi="Courier New" w:cs="Courier New"/>
          <w:b/>
          <w:bCs/>
          <w:sz w:val="20"/>
          <w:szCs w:val="20"/>
        </w:rPr>
        <w:t>abstract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r w:rsidR="002A6257">
        <w:rPr>
          <w:rFonts w:ascii="Courier New" w:hAnsi="Courier New" w:cs="Courier New"/>
          <w:sz w:val="20"/>
          <w:szCs w:val="20"/>
        </w:rPr>
        <w:t>double</w:t>
      </w:r>
      <w:r w:rsidRPr="00887981">
        <w:rPr>
          <w:rFonts w:ascii="Courier New" w:hAnsi="Courier New" w:cs="Courier New"/>
          <w:sz w:val="20"/>
          <w:szCs w:val="20"/>
        </w:rPr>
        <w:t xml:space="preserve"> hitungLuas();</w:t>
      </w:r>
    </w:p>
    <w:p w14:paraId="7554C193" w14:textId="775BDC4E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</w:t>
      </w:r>
      <w:r w:rsidRPr="00887981">
        <w:rPr>
          <w:rFonts w:ascii="Courier New" w:hAnsi="Courier New" w:cs="Courier New"/>
          <w:b/>
          <w:bCs/>
          <w:sz w:val="20"/>
          <w:szCs w:val="20"/>
        </w:rPr>
        <w:t>abstract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r w:rsidR="002A6257">
        <w:rPr>
          <w:rFonts w:ascii="Courier New" w:hAnsi="Courier New" w:cs="Courier New"/>
          <w:sz w:val="20"/>
          <w:szCs w:val="20"/>
        </w:rPr>
        <w:t>double</w:t>
      </w:r>
      <w:r w:rsidRPr="00887981">
        <w:rPr>
          <w:rFonts w:ascii="Courier New" w:hAnsi="Courier New" w:cs="Courier New"/>
          <w:sz w:val="20"/>
          <w:szCs w:val="20"/>
        </w:rPr>
        <w:t xml:space="preserve"> hitungKeliling();</w:t>
      </w:r>
      <w:r w:rsidR="002A6257">
        <w:rPr>
          <w:rFonts w:ascii="Courier New" w:hAnsi="Courier New" w:cs="Courier New"/>
          <w:sz w:val="20"/>
          <w:szCs w:val="20"/>
        </w:rPr>
        <w:br/>
        <w:t xml:space="preserve">    public void tampilHasil(){</w:t>
      </w:r>
      <w:r w:rsidR="002A6257">
        <w:rPr>
          <w:rFonts w:ascii="Courier New" w:hAnsi="Courier New" w:cs="Courier New"/>
          <w:sz w:val="20"/>
          <w:szCs w:val="20"/>
        </w:rPr>
        <w:br/>
        <w:t xml:space="preserve">        System.out.println(</w:t>
      </w:r>
      <w:r w:rsidR="002A6257">
        <w:rPr>
          <w:rFonts w:ascii="Courier New" w:hAnsi="Courier New" w:cs="Courier New"/>
          <w:sz w:val="20"/>
          <w:szCs w:val="20"/>
        </w:rPr>
        <w:sym w:font="Symbol" w:char="F0B2"/>
      </w:r>
      <w:r w:rsidR="002A6257">
        <w:rPr>
          <w:rFonts w:ascii="Courier New" w:hAnsi="Courier New" w:cs="Courier New"/>
          <w:sz w:val="20"/>
          <w:szCs w:val="20"/>
        </w:rPr>
        <w:t xml:space="preserve">Luasnya: </w:t>
      </w:r>
      <w:r w:rsidR="002A6257">
        <w:rPr>
          <w:rFonts w:ascii="Courier New" w:hAnsi="Courier New" w:cs="Courier New"/>
          <w:sz w:val="20"/>
          <w:szCs w:val="20"/>
        </w:rPr>
        <w:sym w:font="Symbol" w:char="F0B2"/>
      </w:r>
      <w:r w:rsidR="002A6257">
        <w:rPr>
          <w:rFonts w:ascii="Courier New" w:hAnsi="Courier New" w:cs="Courier New"/>
          <w:sz w:val="20"/>
          <w:szCs w:val="20"/>
        </w:rPr>
        <w:t xml:space="preserve"> + this.hitungLuas());</w:t>
      </w:r>
      <w:r w:rsidR="002A6257">
        <w:rPr>
          <w:rFonts w:ascii="Courier New" w:hAnsi="Courier New" w:cs="Courier New"/>
          <w:sz w:val="20"/>
          <w:szCs w:val="20"/>
        </w:rPr>
        <w:br/>
      </w:r>
      <w:r w:rsidR="002A6257">
        <w:rPr>
          <w:rFonts w:ascii="Courier New" w:hAnsi="Courier New" w:cs="Courier New"/>
          <w:sz w:val="20"/>
          <w:szCs w:val="20"/>
        </w:rPr>
        <w:t xml:space="preserve">        System.out.println(</w:t>
      </w:r>
      <w:r w:rsidR="002A6257">
        <w:rPr>
          <w:rFonts w:ascii="Courier New" w:hAnsi="Courier New" w:cs="Courier New"/>
          <w:sz w:val="20"/>
          <w:szCs w:val="20"/>
        </w:rPr>
        <w:sym w:font="Symbol" w:char="F0B2"/>
      </w:r>
      <w:r w:rsidR="002A6257">
        <w:rPr>
          <w:rFonts w:ascii="Courier New" w:hAnsi="Courier New" w:cs="Courier New"/>
          <w:sz w:val="20"/>
          <w:szCs w:val="20"/>
        </w:rPr>
        <w:t>Keliling</w:t>
      </w:r>
      <w:r w:rsidR="002A6257">
        <w:rPr>
          <w:rFonts w:ascii="Courier New" w:hAnsi="Courier New" w:cs="Courier New"/>
          <w:sz w:val="20"/>
          <w:szCs w:val="20"/>
        </w:rPr>
        <w:t xml:space="preserve">nya: </w:t>
      </w:r>
      <w:r w:rsidR="002A6257">
        <w:rPr>
          <w:rFonts w:ascii="Courier New" w:hAnsi="Courier New" w:cs="Courier New"/>
          <w:sz w:val="20"/>
          <w:szCs w:val="20"/>
        </w:rPr>
        <w:sym w:font="Symbol" w:char="F0B2"/>
      </w:r>
      <w:r w:rsidR="002A6257">
        <w:rPr>
          <w:rFonts w:ascii="Courier New" w:hAnsi="Courier New" w:cs="Courier New"/>
          <w:sz w:val="20"/>
          <w:szCs w:val="20"/>
        </w:rPr>
        <w:t xml:space="preserve"> + this.hitung</w:t>
      </w:r>
      <w:r w:rsidR="002A6257">
        <w:rPr>
          <w:rFonts w:ascii="Courier New" w:hAnsi="Courier New" w:cs="Courier New"/>
          <w:sz w:val="20"/>
          <w:szCs w:val="20"/>
        </w:rPr>
        <w:t>Keliling</w:t>
      </w:r>
      <w:r w:rsidR="002A6257">
        <w:rPr>
          <w:rFonts w:ascii="Courier New" w:hAnsi="Courier New" w:cs="Courier New"/>
          <w:sz w:val="20"/>
          <w:szCs w:val="20"/>
        </w:rPr>
        <w:t>());</w:t>
      </w:r>
      <w:r w:rsidR="002A6257">
        <w:rPr>
          <w:rFonts w:ascii="Courier New" w:hAnsi="Courier New" w:cs="Courier New"/>
          <w:sz w:val="20"/>
          <w:szCs w:val="20"/>
        </w:rPr>
        <w:br/>
        <w:t xml:space="preserve">    }</w:t>
      </w:r>
    </w:p>
    <w:p w14:paraId="4F931432" w14:textId="77777777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>}</w:t>
      </w:r>
    </w:p>
    <w:p w14:paraId="587A9C4D" w14:textId="77777777" w:rsidR="00B57A64" w:rsidRDefault="00B57A64" w:rsidP="00B57A64">
      <w:pPr>
        <w:pStyle w:val="ListParagraph"/>
      </w:pPr>
    </w:p>
    <w:p w14:paraId="72CB2384" w14:textId="1A1FA0E3" w:rsidR="00B57A64" w:rsidRDefault="00B57A64" w:rsidP="00B57A64">
      <w:pPr>
        <w:pStyle w:val="ListParagraph"/>
        <w:numPr>
          <w:ilvl w:val="0"/>
          <w:numId w:val="34"/>
        </w:numPr>
      </w:pPr>
      <w:r>
        <w:t>Jelaskan mengapa method hitungLuas() dan hitungKeliling() di atas dilabeli abstract?</w:t>
      </w:r>
    </w:p>
    <w:p w14:paraId="4A6BE461" w14:textId="291E427D" w:rsidR="002A6257" w:rsidRDefault="002A6257" w:rsidP="00B57A64">
      <w:pPr>
        <w:pStyle w:val="ListParagraph"/>
        <w:numPr>
          <w:ilvl w:val="0"/>
          <w:numId w:val="34"/>
        </w:numPr>
      </w:pPr>
      <w:r>
        <w:t>Mengapa method tampilHasil() tidak dilabel abstract?</w:t>
      </w:r>
    </w:p>
    <w:p w14:paraId="761E6E38" w14:textId="77777777" w:rsidR="00B57A64" w:rsidRDefault="00B57A64" w:rsidP="00B57A64">
      <w:pPr>
        <w:pStyle w:val="ListParagraph"/>
        <w:numPr>
          <w:ilvl w:val="0"/>
          <w:numId w:val="34"/>
        </w:numPr>
      </w:pPr>
      <w:r>
        <w:t>Jelaskan mengapa pula class BangunDatar wajib dilabeli abstract?</w:t>
      </w:r>
    </w:p>
    <w:p w14:paraId="08775082" w14:textId="77777777" w:rsidR="00B57A64" w:rsidRDefault="00B57A64" w:rsidP="00B57A64">
      <w:pPr>
        <w:pStyle w:val="ListParagraph"/>
        <w:numPr>
          <w:ilvl w:val="0"/>
          <w:numId w:val="34"/>
        </w:numPr>
      </w:pPr>
      <w:r>
        <w:t>Buatlah class baru dengan nama ‘MainClass’ di luar package ‘bangundatar’, kemudian lakukan instansiasi dalam class tersebut dari class BangunDatar.</w:t>
      </w:r>
    </w:p>
    <w:p w14:paraId="64584FEF" w14:textId="77777777" w:rsidR="00B57A64" w:rsidRDefault="00B57A64" w:rsidP="00B57A64">
      <w:pPr>
        <w:pStyle w:val="ListParagraph"/>
      </w:pPr>
    </w:p>
    <w:p w14:paraId="2AFF7352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>public class MainClass {</w:t>
      </w:r>
    </w:p>
    <w:p w14:paraId="24F7CF0E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public static void main(String[] args) {</w:t>
      </w:r>
    </w:p>
    <w:p w14:paraId="51CF23C0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b/>
          <w:bCs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    </w:t>
      </w:r>
      <w:r w:rsidRPr="008F5669">
        <w:rPr>
          <w:rFonts w:ascii="Courier New" w:hAnsi="Courier New" w:cs="Courier New"/>
          <w:b/>
          <w:bCs/>
          <w:sz w:val="20"/>
          <w:szCs w:val="20"/>
        </w:rPr>
        <w:t>BangunDatar b1 = new BangunDatar();</w:t>
      </w:r>
    </w:p>
    <w:p w14:paraId="129B6A86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}</w:t>
      </w:r>
    </w:p>
    <w:p w14:paraId="6F524E20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>}</w:t>
      </w:r>
    </w:p>
    <w:p w14:paraId="438C0B59" w14:textId="77777777" w:rsidR="00B57A64" w:rsidRDefault="00B57A64" w:rsidP="00B57A64">
      <w:pPr>
        <w:pStyle w:val="ListParagraph"/>
      </w:pPr>
    </w:p>
    <w:p w14:paraId="6E9C3A8F" w14:textId="77777777" w:rsidR="00B57A64" w:rsidRDefault="00B57A64" w:rsidP="00B57A64">
      <w:pPr>
        <w:pStyle w:val="ListParagraph"/>
        <w:numPr>
          <w:ilvl w:val="0"/>
          <w:numId w:val="34"/>
        </w:numPr>
      </w:pPr>
      <w:r>
        <w:t xml:space="preserve">Apakah di dalam class MainClass terdapat error? Mengapa? </w:t>
      </w:r>
    </w:p>
    <w:p w14:paraId="7A7F68FF" w14:textId="77777777" w:rsidR="00B57A64" w:rsidRDefault="00B57A64" w:rsidP="00B57A64">
      <w:pPr>
        <w:pStyle w:val="ListParagraph"/>
        <w:numPr>
          <w:ilvl w:val="0"/>
          <w:numId w:val="34"/>
        </w:numPr>
      </w:pPr>
      <w:r>
        <w:t>Buatlah class ‘Persegi’ yang merupakan subclass dari ‘BangunDatar’</w:t>
      </w:r>
    </w:p>
    <w:p w14:paraId="04EBF1F5" w14:textId="77777777" w:rsidR="00B57A64" w:rsidRDefault="00B57A64" w:rsidP="00B57A64">
      <w:pPr>
        <w:pStyle w:val="ListParagraph"/>
      </w:pPr>
    </w:p>
    <w:p w14:paraId="6AADE618" w14:textId="77777777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public class Persegi extends </w:t>
      </w:r>
      <w:r w:rsidRPr="00887981">
        <w:rPr>
          <w:rFonts w:ascii="Courier New" w:hAnsi="Courier New" w:cs="Courier New"/>
          <w:b/>
          <w:bCs/>
          <w:sz w:val="20"/>
          <w:szCs w:val="20"/>
        </w:rPr>
        <w:t>BangunDatar</w:t>
      </w:r>
      <w:r w:rsidRPr="00887981">
        <w:rPr>
          <w:rFonts w:ascii="Courier New" w:hAnsi="Courier New" w:cs="Courier New"/>
          <w:sz w:val="20"/>
          <w:szCs w:val="20"/>
        </w:rPr>
        <w:t xml:space="preserve"> {</w:t>
      </w:r>
    </w:p>
    <w:p w14:paraId="2C61195C" w14:textId="621ECE90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double s</w:t>
      </w:r>
      <w:r w:rsidR="008B311B">
        <w:rPr>
          <w:rFonts w:ascii="Courier New" w:hAnsi="Courier New" w:cs="Courier New"/>
          <w:sz w:val="20"/>
          <w:szCs w:val="20"/>
        </w:rPr>
        <w:t>isi</w:t>
      </w:r>
      <w:r w:rsidRPr="00887981">
        <w:rPr>
          <w:rFonts w:ascii="Courier New" w:hAnsi="Courier New" w:cs="Courier New"/>
          <w:sz w:val="20"/>
          <w:szCs w:val="20"/>
        </w:rPr>
        <w:t>;</w:t>
      </w:r>
    </w:p>
    <w:p w14:paraId="2416B4D1" w14:textId="459B39A6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</w:t>
      </w:r>
      <w:r w:rsidR="002A6257"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r w:rsidRPr="00887981">
        <w:rPr>
          <w:rFonts w:ascii="Courier New" w:hAnsi="Courier New" w:cs="Courier New"/>
          <w:b/>
          <w:bCs/>
          <w:sz w:val="20"/>
          <w:szCs w:val="20"/>
        </w:rPr>
        <w:t>hitungLuas</w:t>
      </w:r>
      <w:r w:rsidRPr="00887981">
        <w:rPr>
          <w:rFonts w:ascii="Courier New" w:hAnsi="Courier New" w:cs="Courier New"/>
          <w:sz w:val="20"/>
          <w:szCs w:val="20"/>
        </w:rPr>
        <w:t>(){</w:t>
      </w:r>
    </w:p>
    <w:p w14:paraId="162379F7" w14:textId="1F8A7072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    double luas = </w:t>
      </w:r>
      <w:r w:rsidR="008B311B">
        <w:rPr>
          <w:rFonts w:ascii="Courier New" w:hAnsi="Courier New" w:cs="Courier New"/>
          <w:sz w:val="20"/>
          <w:szCs w:val="20"/>
        </w:rPr>
        <w:t>this.</w:t>
      </w:r>
      <w:r w:rsidRPr="00887981">
        <w:rPr>
          <w:rFonts w:ascii="Courier New" w:hAnsi="Courier New" w:cs="Courier New"/>
          <w:sz w:val="20"/>
          <w:szCs w:val="20"/>
        </w:rPr>
        <w:t>s</w:t>
      </w:r>
      <w:r w:rsidR="008B311B">
        <w:rPr>
          <w:rFonts w:ascii="Courier New" w:hAnsi="Courier New" w:cs="Courier New"/>
          <w:sz w:val="20"/>
          <w:szCs w:val="20"/>
        </w:rPr>
        <w:t>isi</w:t>
      </w:r>
      <w:r w:rsidRPr="00887981">
        <w:rPr>
          <w:rFonts w:ascii="Courier New" w:hAnsi="Courier New" w:cs="Courier New"/>
          <w:sz w:val="20"/>
          <w:szCs w:val="20"/>
        </w:rPr>
        <w:t xml:space="preserve"> *</w:t>
      </w:r>
      <w:r w:rsidR="008B311B">
        <w:rPr>
          <w:rFonts w:ascii="Courier New" w:hAnsi="Courier New" w:cs="Courier New"/>
          <w:sz w:val="20"/>
          <w:szCs w:val="20"/>
        </w:rPr>
        <w:t xml:space="preserve"> this.sisi</w:t>
      </w:r>
      <w:r w:rsidRPr="00887981">
        <w:rPr>
          <w:rFonts w:ascii="Courier New" w:hAnsi="Courier New" w:cs="Courier New"/>
          <w:sz w:val="20"/>
          <w:szCs w:val="20"/>
        </w:rPr>
        <w:t>;</w:t>
      </w:r>
    </w:p>
    <w:p w14:paraId="6A0AA982" w14:textId="0F6C2D8F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    </w:t>
      </w:r>
      <w:r w:rsidR="008B311B">
        <w:rPr>
          <w:rFonts w:ascii="Courier New" w:hAnsi="Courier New" w:cs="Courier New"/>
          <w:sz w:val="20"/>
          <w:szCs w:val="20"/>
        </w:rPr>
        <w:t>return luas;</w:t>
      </w:r>
    </w:p>
    <w:p w14:paraId="3615C395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}</w:t>
      </w:r>
    </w:p>
    <w:p w14:paraId="7BFCFF6B" w14:textId="77777777" w:rsidR="00B57A64" w:rsidRPr="00887981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>}</w:t>
      </w:r>
    </w:p>
    <w:p w14:paraId="33DFB956" w14:textId="77777777" w:rsidR="00B57A64" w:rsidRDefault="00B57A64" w:rsidP="00B57A64">
      <w:pPr>
        <w:pStyle w:val="ListParagraph"/>
      </w:pPr>
    </w:p>
    <w:p w14:paraId="28D5EFAF" w14:textId="77777777" w:rsidR="00B57A64" w:rsidRDefault="00B57A64" w:rsidP="00B57A64">
      <w:pPr>
        <w:pStyle w:val="ListParagraph"/>
        <w:numPr>
          <w:ilvl w:val="0"/>
          <w:numId w:val="34"/>
        </w:numPr>
      </w:pPr>
      <w:r>
        <w:t>Dari class ‘Persegi’ di atas, apakah masih terdapat error? Mengapa?</w:t>
      </w:r>
    </w:p>
    <w:p w14:paraId="3258E571" w14:textId="77777777" w:rsidR="00B57A64" w:rsidRDefault="00B57A64" w:rsidP="00B57A64">
      <w:pPr>
        <w:pStyle w:val="ListParagraph"/>
        <w:numPr>
          <w:ilvl w:val="0"/>
          <w:numId w:val="34"/>
        </w:numPr>
      </w:pPr>
      <w:r>
        <w:t>Coba modifikasi class ‘Persegi’ menjadi seperti berikut ini:</w:t>
      </w:r>
    </w:p>
    <w:p w14:paraId="1766E3DD" w14:textId="77777777" w:rsidR="00B57A64" w:rsidRDefault="00B57A64" w:rsidP="00B57A64">
      <w:pPr>
        <w:pStyle w:val="ListParagraph"/>
      </w:pPr>
    </w:p>
    <w:p w14:paraId="61405785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public class Persegi extends </w:t>
      </w:r>
      <w:r w:rsidRPr="008F5669">
        <w:rPr>
          <w:rFonts w:ascii="Courier New" w:hAnsi="Courier New" w:cs="Courier New"/>
          <w:b/>
          <w:bCs/>
          <w:sz w:val="20"/>
          <w:szCs w:val="20"/>
        </w:rPr>
        <w:t>BangunDatar</w:t>
      </w:r>
      <w:r w:rsidRPr="008F5669">
        <w:rPr>
          <w:rFonts w:ascii="Courier New" w:hAnsi="Courier New" w:cs="Courier New"/>
          <w:sz w:val="20"/>
          <w:szCs w:val="20"/>
        </w:rPr>
        <w:t xml:space="preserve"> {</w:t>
      </w:r>
    </w:p>
    <w:p w14:paraId="7C6A7908" w14:textId="7078C160" w:rsidR="00B57A64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public double s</w:t>
      </w:r>
      <w:r w:rsidR="008B311B">
        <w:rPr>
          <w:rFonts w:ascii="Courier New" w:hAnsi="Courier New" w:cs="Courier New"/>
          <w:sz w:val="20"/>
          <w:szCs w:val="20"/>
        </w:rPr>
        <w:t>isi</w:t>
      </w:r>
      <w:r w:rsidRPr="008F5669">
        <w:rPr>
          <w:rFonts w:ascii="Courier New" w:hAnsi="Courier New" w:cs="Courier New"/>
          <w:sz w:val="20"/>
          <w:szCs w:val="20"/>
        </w:rPr>
        <w:t>;</w:t>
      </w:r>
    </w:p>
    <w:p w14:paraId="639F7C67" w14:textId="77777777" w:rsidR="008B311B" w:rsidRPr="008F5669" w:rsidRDefault="008B311B" w:rsidP="00B57A64">
      <w:pPr>
        <w:pStyle w:val="ListParagraph"/>
        <w:rPr>
          <w:rFonts w:ascii="Courier New" w:hAnsi="Courier New" w:cs="Courier New"/>
          <w:sz w:val="20"/>
          <w:szCs w:val="20"/>
        </w:rPr>
      </w:pPr>
    </w:p>
    <w:p w14:paraId="0991E2E0" w14:textId="77777777" w:rsidR="008B311B" w:rsidRPr="00887981" w:rsidRDefault="008B311B" w:rsidP="008B311B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public </w:t>
      </w:r>
      <w:r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87981">
        <w:rPr>
          <w:rFonts w:ascii="Courier New" w:hAnsi="Courier New" w:cs="Courier New"/>
          <w:sz w:val="20"/>
          <w:szCs w:val="20"/>
        </w:rPr>
        <w:t xml:space="preserve"> </w:t>
      </w:r>
      <w:r w:rsidRPr="00887981">
        <w:rPr>
          <w:rFonts w:ascii="Courier New" w:hAnsi="Courier New" w:cs="Courier New"/>
          <w:b/>
          <w:bCs/>
          <w:sz w:val="20"/>
          <w:szCs w:val="20"/>
        </w:rPr>
        <w:t>hitungLuas</w:t>
      </w:r>
      <w:r w:rsidRPr="00887981">
        <w:rPr>
          <w:rFonts w:ascii="Courier New" w:hAnsi="Courier New" w:cs="Courier New"/>
          <w:sz w:val="20"/>
          <w:szCs w:val="20"/>
        </w:rPr>
        <w:t>(){</w:t>
      </w:r>
    </w:p>
    <w:p w14:paraId="3CB95749" w14:textId="77777777" w:rsidR="008B311B" w:rsidRPr="00887981" w:rsidRDefault="008B311B" w:rsidP="008B311B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    double luas = </w:t>
      </w:r>
      <w:r>
        <w:rPr>
          <w:rFonts w:ascii="Courier New" w:hAnsi="Courier New" w:cs="Courier New"/>
          <w:sz w:val="20"/>
          <w:szCs w:val="20"/>
        </w:rPr>
        <w:t>this.</w:t>
      </w:r>
      <w:r w:rsidRPr="00887981">
        <w:rPr>
          <w:rFonts w:ascii="Courier New" w:hAnsi="Courier New" w:cs="Courier New"/>
          <w:sz w:val="20"/>
          <w:szCs w:val="20"/>
        </w:rPr>
        <w:t>s</w:t>
      </w:r>
      <w:r>
        <w:rPr>
          <w:rFonts w:ascii="Courier New" w:hAnsi="Courier New" w:cs="Courier New"/>
          <w:sz w:val="20"/>
          <w:szCs w:val="20"/>
        </w:rPr>
        <w:t>isi</w:t>
      </w:r>
      <w:r w:rsidRPr="00887981">
        <w:rPr>
          <w:rFonts w:ascii="Courier New" w:hAnsi="Courier New" w:cs="Courier New"/>
          <w:sz w:val="20"/>
          <w:szCs w:val="20"/>
        </w:rPr>
        <w:t xml:space="preserve"> *</w:t>
      </w:r>
      <w:r>
        <w:rPr>
          <w:rFonts w:ascii="Courier New" w:hAnsi="Courier New" w:cs="Courier New"/>
          <w:sz w:val="20"/>
          <w:szCs w:val="20"/>
        </w:rPr>
        <w:t xml:space="preserve"> this.sisi</w:t>
      </w:r>
      <w:r w:rsidRPr="00887981">
        <w:rPr>
          <w:rFonts w:ascii="Courier New" w:hAnsi="Courier New" w:cs="Courier New"/>
          <w:sz w:val="20"/>
          <w:szCs w:val="20"/>
        </w:rPr>
        <w:t>;</w:t>
      </w:r>
    </w:p>
    <w:p w14:paraId="2D564FEE" w14:textId="5E61676D" w:rsidR="008B311B" w:rsidRPr="00887981" w:rsidRDefault="008B311B" w:rsidP="008B311B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    </w:t>
      </w:r>
      <w:r>
        <w:rPr>
          <w:rFonts w:ascii="Courier New" w:hAnsi="Courier New" w:cs="Courier New"/>
          <w:sz w:val="20"/>
          <w:szCs w:val="20"/>
        </w:rPr>
        <w:t>return luas;</w:t>
      </w:r>
    </w:p>
    <w:p w14:paraId="63453114" w14:textId="77777777" w:rsidR="008B311B" w:rsidRPr="008F5669" w:rsidRDefault="008B311B" w:rsidP="008B311B">
      <w:pPr>
        <w:pStyle w:val="ListParagraph"/>
        <w:rPr>
          <w:rFonts w:ascii="Courier New" w:hAnsi="Courier New" w:cs="Courier New"/>
          <w:sz w:val="20"/>
          <w:szCs w:val="20"/>
        </w:rPr>
      </w:pPr>
      <w:r w:rsidRPr="00887981">
        <w:rPr>
          <w:rFonts w:ascii="Courier New" w:hAnsi="Courier New" w:cs="Courier New"/>
          <w:sz w:val="20"/>
          <w:szCs w:val="20"/>
        </w:rPr>
        <w:t xml:space="preserve">    }</w:t>
      </w:r>
    </w:p>
    <w:p w14:paraId="5518121F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</w:t>
      </w:r>
    </w:p>
    <w:p w14:paraId="177C12FE" w14:textId="21F6F0DD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public </w:t>
      </w:r>
      <w:r w:rsidR="008B311B"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F5669">
        <w:rPr>
          <w:rFonts w:ascii="Courier New" w:hAnsi="Courier New" w:cs="Courier New"/>
          <w:sz w:val="20"/>
          <w:szCs w:val="20"/>
        </w:rPr>
        <w:t xml:space="preserve"> </w:t>
      </w:r>
      <w:r w:rsidRPr="008F5669">
        <w:rPr>
          <w:rFonts w:ascii="Courier New" w:hAnsi="Courier New" w:cs="Courier New"/>
          <w:b/>
          <w:bCs/>
          <w:sz w:val="20"/>
          <w:szCs w:val="20"/>
        </w:rPr>
        <w:t>hitungKeliling</w:t>
      </w:r>
      <w:r w:rsidRPr="008F5669">
        <w:rPr>
          <w:rFonts w:ascii="Courier New" w:hAnsi="Courier New" w:cs="Courier New"/>
          <w:sz w:val="20"/>
          <w:szCs w:val="20"/>
        </w:rPr>
        <w:t>(){</w:t>
      </w:r>
    </w:p>
    <w:p w14:paraId="0DF16B0D" w14:textId="436DDE1C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    double keliling = 4 * </w:t>
      </w:r>
      <w:r w:rsidR="008B311B">
        <w:rPr>
          <w:rFonts w:ascii="Courier New" w:hAnsi="Courier New" w:cs="Courier New"/>
          <w:sz w:val="20"/>
          <w:szCs w:val="20"/>
        </w:rPr>
        <w:t>this.sisi</w:t>
      </w:r>
      <w:r w:rsidRPr="008F5669">
        <w:rPr>
          <w:rFonts w:ascii="Courier New" w:hAnsi="Courier New" w:cs="Courier New"/>
          <w:sz w:val="20"/>
          <w:szCs w:val="20"/>
        </w:rPr>
        <w:t>;</w:t>
      </w:r>
    </w:p>
    <w:p w14:paraId="01A47DDC" w14:textId="546AE13F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    </w:t>
      </w:r>
      <w:r w:rsidR="008B311B">
        <w:rPr>
          <w:rFonts w:ascii="Courier New" w:hAnsi="Courier New" w:cs="Courier New"/>
          <w:sz w:val="20"/>
          <w:szCs w:val="20"/>
        </w:rPr>
        <w:t>return keliling;</w:t>
      </w:r>
    </w:p>
    <w:p w14:paraId="1E7D13E0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}</w:t>
      </w:r>
    </w:p>
    <w:p w14:paraId="3F703FA2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>}</w:t>
      </w:r>
    </w:p>
    <w:p w14:paraId="5046053A" w14:textId="77777777" w:rsidR="00B57A64" w:rsidRDefault="00B57A64" w:rsidP="00B57A64">
      <w:pPr>
        <w:pStyle w:val="ListParagraph"/>
      </w:pPr>
    </w:p>
    <w:p w14:paraId="29435C49" w14:textId="77777777" w:rsidR="00B57A64" w:rsidRDefault="00B57A64" w:rsidP="00B57A64">
      <w:pPr>
        <w:pStyle w:val="ListParagraph"/>
        <w:numPr>
          <w:ilvl w:val="0"/>
          <w:numId w:val="34"/>
        </w:numPr>
      </w:pPr>
      <w:r>
        <w:t>Apakah class ‘Persegi’ masih mengandung error? Mengapa?</w:t>
      </w:r>
    </w:p>
    <w:p w14:paraId="18382AAC" w14:textId="77777777" w:rsidR="00B57A64" w:rsidRDefault="00B57A64" w:rsidP="00B57A64">
      <w:pPr>
        <w:pStyle w:val="ListParagraph"/>
        <w:numPr>
          <w:ilvl w:val="0"/>
          <w:numId w:val="34"/>
        </w:numPr>
      </w:pPr>
      <w:r>
        <w:t>Melalui class ‘MainClass’, dapatkah dilakukan instansiasi obyek dari class ‘Persegi’?</w:t>
      </w:r>
    </w:p>
    <w:p w14:paraId="3DC9CD45" w14:textId="77777777" w:rsidR="00B57A64" w:rsidRDefault="00B57A64" w:rsidP="00B57A64">
      <w:pPr>
        <w:pStyle w:val="ListParagraph"/>
        <w:numPr>
          <w:ilvl w:val="0"/>
          <w:numId w:val="34"/>
        </w:numPr>
      </w:pPr>
      <w:r>
        <w:t>Buat class baru bernama ‘Lingkaran’ di dalam package ‘bangundatar’, lengkapi isian yang masih kosong tersebut.</w:t>
      </w:r>
    </w:p>
    <w:p w14:paraId="01D4A02B" w14:textId="77777777" w:rsidR="00B57A64" w:rsidRDefault="00B57A64" w:rsidP="00B57A64">
      <w:pPr>
        <w:pStyle w:val="ListParagraph"/>
      </w:pPr>
    </w:p>
    <w:p w14:paraId="55114BC4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public class Lingkaran extends </w:t>
      </w:r>
      <w:r w:rsidRPr="008F5669">
        <w:rPr>
          <w:rFonts w:ascii="Courier New" w:hAnsi="Courier New" w:cs="Courier New"/>
          <w:b/>
          <w:bCs/>
          <w:sz w:val="20"/>
          <w:szCs w:val="20"/>
        </w:rPr>
        <w:t>BangunDatar</w:t>
      </w:r>
      <w:r w:rsidRPr="008F5669">
        <w:rPr>
          <w:rFonts w:ascii="Courier New" w:hAnsi="Courier New" w:cs="Courier New"/>
          <w:sz w:val="20"/>
          <w:szCs w:val="20"/>
        </w:rPr>
        <w:t xml:space="preserve"> {</w:t>
      </w:r>
    </w:p>
    <w:p w14:paraId="13947640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</w:t>
      </w:r>
      <w:r>
        <w:rPr>
          <w:rFonts w:ascii="Courier New" w:hAnsi="Courier New" w:cs="Courier New"/>
          <w:sz w:val="20"/>
          <w:szCs w:val="20"/>
        </w:rPr>
        <w:t>// atribut jari-jari</w:t>
      </w:r>
      <w:r>
        <w:rPr>
          <w:rFonts w:ascii="Courier New" w:hAnsi="Courier New" w:cs="Courier New"/>
          <w:sz w:val="20"/>
          <w:szCs w:val="20"/>
        </w:rPr>
        <w:br/>
        <w:t xml:space="preserve">    </w:t>
      </w:r>
      <w:r w:rsidRPr="008F5669">
        <w:rPr>
          <w:rFonts w:ascii="Courier New" w:hAnsi="Courier New" w:cs="Courier New"/>
          <w:sz w:val="20"/>
          <w:szCs w:val="20"/>
        </w:rPr>
        <w:t xml:space="preserve">public double </w:t>
      </w:r>
      <w:r>
        <w:rPr>
          <w:rFonts w:ascii="Courier New" w:hAnsi="Courier New" w:cs="Courier New"/>
          <w:sz w:val="20"/>
          <w:szCs w:val="20"/>
        </w:rPr>
        <w:t>...</w:t>
      </w:r>
      <w:r w:rsidRPr="008F5669">
        <w:rPr>
          <w:rFonts w:ascii="Courier New" w:hAnsi="Courier New" w:cs="Courier New"/>
          <w:sz w:val="20"/>
          <w:szCs w:val="20"/>
        </w:rPr>
        <w:t>;</w:t>
      </w:r>
    </w:p>
    <w:p w14:paraId="418929C6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</w:t>
      </w:r>
      <w:r>
        <w:rPr>
          <w:rFonts w:ascii="Courier New" w:hAnsi="Courier New" w:cs="Courier New"/>
          <w:sz w:val="20"/>
          <w:szCs w:val="20"/>
        </w:rPr>
        <w:t xml:space="preserve"> </w:t>
      </w:r>
    </w:p>
    <w:p w14:paraId="4614776E" w14:textId="6BAD994A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lastRenderedPageBreak/>
        <w:t xml:space="preserve">    // method untuk hitung luas lingkaran</w:t>
      </w:r>
      <w:r>
        <w:rPr>
          <w:rFonts w:ascii="Courier New" w:hAnsi="Courier New" w:cs="Courier New"/>
          <w:sz w:val="20"/>
          <w:szCs w:val="20"/>
        </w:rPr>
        <w:br/>
      </w:r>
      <w:r w:rsidRPr="008F5669">
        <w:rPr>
          <w:rFonts w:ascii="Courier New" w:hAnsi="Courier New" w:cs="Courier New"/>
          <w:sz w:val="20"/>
          <w:szCs w:val="20"/>
        </w:rPr>
        <w:t xml:space="preserve">    public </w:t>
      </w:r>
      <w:r w:rsidR="008B311B"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F5669">
        <w:rPr>
          <w:rFonts w:ascii="Courier New" w:hAnsi="Courier New" w:cs="Courier New"/>
          <w:sz w:val="20"/>
          <w:szCs w:val="20"/>
        </w:rPr>
        <w:t xml:space="preserve"> </w:t>
      </w:r>
      <w:r w:rsidRPr="008F5669">
        <w:rPr>
          <w:rFonts w:ascii="Courier New" w:hAnsi="Courier New" w:cs="Courier New"/>
          <w:b/>
          <w:bCs/>
          <w:sz w:val="20"/>
          <w:szCs w:val="20"/>
        </w:rPr>
        <w:t>hitungLuas()</w:t>
      </w:r>
      <w:r w:rsidRPr="008F5669">
        <w:rPr>
          <w:rFonts w:ascii="Courier New" w:hAnsi="Courier New" w:cs="Courier New"/>
          <w:sz w:val="20"/>
          <w:szCs w:val="20"/>
        </w:rPr>
        <w:t>{</w:t>
      </w:r>
    </w:p>
    <w:p w14:paraId="1A36A363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    </w:t>
      </w:r>
      <w:r>
        <w:rPr>
          <w:rFonts w:ascii="Courier New" w:hAnsi="Courier New" w:cs="Courier New"/>
          <w:sz w:val="20"/>
          <w:szCs w:val="20"/>
        </w:rPr>
        <w:t>...</w:t>
      </w:r>
    </w:p>
    <w:p w14:paraId="3D26BA12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}</w:t>
      </w:r>
    </w:p>
    <w:p w14:paraId="11BD2BB8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</w:t>
      </w:r>
      <w:r>
        <w:rPr>
          <w:rFonts w:ascii="Courier New" w:hAnsi="Courier New" w:cs="Courier New"/>
          <w:sz w:val="20"/>
          <w:szCs w:val="20"/>
        </w:rPr>
        <w:br/>
        <w:t xml:space="preserve">    // method untuk hitung keliling</w:t>
      </w:r>
    </w:p>
    <w:p w14:paraId="2142E9E4" w14:textId="4756AF4E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public </w:t>
      </w:r>
      <w:r w:rsidR="008B311B">
        <w:rPr>
          <w:rFonts w:ascii="Courier New" w:hAnsi="Courier New" w:cs="Courier New"/>
          <w:b/>
          <w:bCs/>
          <w:sz w:val="20"/>
          <w:szCs w:val="20"/>
        </w:rPr>
        <w:t>double</w:t>
      </w:r>
      <w:r w:rsidRPr="008F5669">
        <w:rPr>
          <w:rFonts w:ascii="Courier New" w:hAnsi="Courier New" w:cs="Courier New"/>
          <w:b/>
          <w:bCs/>
          <w:sz w:val="20"/>
          <w:szCs w:val="20"/>
        </w:rPr>
        <w:t xml:space="preserve"> hitungKeliling()</w:t>
      </w:r>
      <w:r w:rsidRPr="008F5669">
        <w:rPr>
          <w:rFonts w:ascii="Courier New" w:hAnsi="Courier New" w:cs="Courier New"/>
          <w:sz w:val="20"/>
          <w:szCs w:val="20"/>
        </w:rPr>
        <w:t>{</w:t>
      </w:r>
      <w:r>
        <w:rPr>
          <w:rFonts w:ascii="Courier New" w:hAnsi="Courier New" w:cs="Courier New"/>
          <w:sz w:val="20"/>
          <w:szCs w:val="20"/>
        </w:rPr>
        <w:br/>
        <w:t xml:space="preserve"> </w:t>
      </w:r>
      <w:r>
        <w:rPr>
          <w:rFonts w:ascii="Courier New" w:hAnsi="Courier New" w:cs="Courier New"/>
          <w:sz w:val="20"/>
          <w:szCs w:val="20"/>
        </w:rPr>
        <w:tab/>
        <w:t xml:space="preserve">  ...</w:t>
      </w:r>
    </w:p>
    <w:p w14:paraId="1F13A493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 xml:space="preserve">    }</w:t>
      </w:r>
    </w:p>
    <w:p w14:paraId="4F9D5F96" w14:textId="77777777" w:rsidR="00B57A64" w:rsidRPr="008F5669" w:rsidRDefault="00B57A64" w:rsidP="00B57A64">
      <w:pPr>
        <w:pStyle w:val="ListParagraph"/>
        <w:rPr>
          <w:rFonts w:ascii="Courier New" w:hAnsi="Courier New" w:cs="Courier New"/>
          <w:sz w:val="20"/>
          <w:szCs w:val="20"/>
        </w:rPr>
      </w:pPr>
      <w:r w:rsidRPr="008F5669">
        <w:rPr>
          <w:rFonts w:ascii="Courier New" w:hAnsi="Courier New" w:cs="Courier New"/>
          <w:sz w:val="20"/>
          <w:szCs w:val="20"/>
        </w:rPr>
        <w:t>}</w:t>
      </w:r>
    </w:p>
    <w:p w14:paraId="6368E292" w14:textId="77777777" w:rsidR="00B57A64" w:rsidRDefault="00B57A64" w:rsidP="00B57A64">
      <w:pPr>
        <w:pStyle w:val="ListParagraph"/>
      </w:pPr>
    </w:p>
    <w:p w14:paraId="49C8D627" w14:textId="70527593" w:rsidR="00B57A64" w:rsidRDefault="00B57A64" w:rsidP="00B57A64">
      <w:pPr>
        <w:pStyle w:val="ListParagraph"/>
        <w:numPr>
          <w:ilvl w:val="0"/>
          <w:numId w:val="34"/>
        </w:numPr>
      </w:pPr>
      <w:r>
        <w:t>Lanjutkan proses di atas untuk membuat class ‘PersegiPanjang’</w:t>
      </w:r>
      <w:r w:rsidR="002A6257">
        <w:t>, dan ‘Lingkaran’</w:t>
      </w:r>
    </w:p>
    <w:p w14:paraId="38CC6B36" w14:textId="285AC07E" w:rsidR="00B57A64" w:rsidRDefault="00B57A64" w:rsidP="00B57A64">
      <w:pPr>
        <w:pStyle w:val="Heading1"/>
      </w:pPr>
      <w:r>
        <w:t xml:space="preserve">Kegiatan </w:t>
      </w:r>
      <w:r>
        <w:t>3</w:t>
      </w:r>
    </w:p>
    <w:p w14:paraId="1539D6AE" w14:textId="5FDFC8BE" w:rsidR="00B57A64" w:rsidRDefault="00B57A64" w:rsidP="00B57A64">
      <w:pPr>
        <w:pStyle w:val="ListParagraph"/>
        <w:numPr>
          <w:ilvl w:val="0"/>
          <w:numId w:val="35"/>
        </w:numPr>
      </w:pPr>
      <w:r>
        <w:t>Buatlah package baru dengan nama ‘bangunruang’</w:t>
      </w:r>
      <w:r w:rsidR="008B311B">
        <w:t xml:space="preserve"> pada project ‘ProjectBangun’ sebelumnya</w:t>
      </w:r>
    </w:p>
    <w:p w14:paraId="66ED7F71" w14:textId="7D44916C" w:rsidR="00B57A64" w:rsidRDefault="008B311B" w:rsidP="00B57A64">
      <w:pPr>
        <w:pStyle w:val="ListParagraph"/>
        <w:numPr>
          <w:ilvl w:val="0"/>
          <w:numId w:val="35"/>
        </w:numPr>
      </w:pPr>
      <w:r>
        <w:t>Kemudian coba konstruksikan abstract class sebagai super classnya</w:t>
      </w:r>
    </w:p>
    <w:p w14:paraId="403EEEAA" w14:textId="034C97CB" w:rsidR="00B57A64" w:rsidRDefault="00B57A64" w:rsidP="00B57A64">
      <w:pPr>
        <w:pStyle w:val="ListParagraph"/>
        <w:numPr>
          <w:ilvl w:val="0"/>
          <w:numId w:val="35"/>
        </w:numPr>
      </w:pPr>
      <w:r>
        <w:t>Buatlah class ‘</w:t>
      </w:r>
      <w:r w:rsidR="008B311B">
        <w:t>Tabung</w:t>
      </w:r>
      <w:r>
        <w:t xml:space="preserve">’, ‘Balok’, </w:t>
      </w:r>
      <w:r w:rsidR="008B311B">
        <w:t xml:space="preserve">dan </w:t>
      </w:r>
      <w:r>
        <w:t xml:space="preserve">‘Bola’ yang merupakan subclass dari </w:t>
      </w:r>
      <w:r w:rsidR="008B311B">
        <w:t xml:space="preserve">abstract class </w:t>
      </w:r>
    </w:p>
    <w:p w14:paraId="2C6802FD" w14:textId="2136B0C0" w:rsidR="008B311B" w:rsidRDefault="008B311B" w:rsidP="008B311B">
      <w:pPr>
        <w:pStyle w:val="Heading1"/>
      </w:pPr>
      <w:r>
        <w:t>Kegiatan 4</w:t>
      </w:r>
    </w:p>
    <w:p w14:paraId="4A277211" w14:textId="24DCBD6B" w:rsidR="008B311B" w:rsidRPr="008B311B" w:rsidRDefault="008B311B" w:rsidP="008B311B">
      <w:r>
        <w:t>Dari hasil Kegiatan 2 dan 3, coba lakukan perhitungan untuk menghitung luas dan keliling dari beberapa bangun datar, serta perhitungan volume dan luas permukaan dari beberapa bangun ruang di Main Class nya.</w:t>
      </w:r>
    </w:p>
    <w:p w14:paraId="66FAD99C" w14:textId="38BB34D2" w:rsidR="00770CA5" w:rsidRDefault="008B311B" w:rsidP="00B57A64">
      <w:pPr>
        <w:pStyle w:val="Heading1"/>
        <w:rPr>
          <w:lang w:val="en-ID"/>
        </w:rPr>
      </w:pPr>
      <w:r>
        <w:rPr>
          <w:lang w:val="en-ID"/>
        </w:rPr>
        <w:t>Project</w:t>
      </w:r>
      <w:bookmarkStart w:id="0" w:name="_GoBack"/>
      <w:bookmarkEnd w:id="0"/>
    </w:p>
    <w:p w14:paraId="01DF1E9A" w14:textId="66213F71" w:rsidR="00053B93" w:rsidRDefault="00053B93" w:rsidP="008B311B">
      <w:pPr>
        <w:rPr>
          <w:lang w:val="en-ID"/>
        </w:rPr>
      </w:pPr>
      <w:r>
        <w:rPr>
          <w:lang w:val="en-ID"/>
        </w:rPr>
        <w:t>Diketahui data rata-rata konsumsi bahan bakar dan tingkat akselerasi dari beberapa jenis mobil sebagai berik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2551"/>
      </w:tblGrid>
      <w:tr w:rsidR="009C43D6" w:rsidRPr="00053B93" w14:paraId="2BDF9170" w14:textId="02AC7EF6" w:rsidTr="00053B93">
        <w:tc>
          <w:tcPr>
            <w:tcW w:w="1555" w:type="dxa"/>
          </w:tcPr>
          <w:p w14:paraId="3A89B829" w14:textId="4324DBC2" w:rsidR="009C43D6" w:rsidRPr="00053B93" w:rsidRDefault="009C43D6" w:rsidP="008B311B">
            <w:pPr>
              <w:rPr>
                <w:b/>
                <w:bCs/>
                <w:lang w:val="en-ID"/>
              </w:rPr>
            </w:pPr>
            <w:r w:rsidRPr="00053B93">
              <w:rPr>
                <w:b/>
                <w:bCs/>
                <w:lang w:val="en-ID"/>
              </w:rPr>
              <w:t>Jenis Mobil</w:t>
            </w:r>
          </w:p>
        </w:tc>
        <w:tc>
          <w:tcPr>
            <w:tcW w:w="2551" w:type="dxa"/>
          </w:tcPr>
          <w:p w14:paraId="506ACA4B" w14:textId="47AB55DC" w:rsidR="009C43D6" w:rsidRPr="00053B93" w:rsidRDefault="009C43D6" w:rsidP="008B311B">
            <w:pPr>
              <w:rPr>
                <w:b/>
                <w:bCs/>
                <w:lang w:val="en-ID"/>
              </w:rPr>
            </w:pPr>
            <w:r w:rsidRPr="00053B93">
              <w:rPr>
                <w:b/>
                <w:bCs/>
                <w:lang w:val="en-ID"/>
              </w:rPr>
              <w:t>Konsumsi Bahan Bakar</w:t>
            </w:r>
          </w:p>
        </w:tc>
      </w:tr>
      <w:tr w:rsidR="009C43D6" w14:paraId="4D279AEE" w14:textId="4C42AB4C" w:rsidTr="00053B93">
        <w:tc>
          <w:tcPr>
            <w:tcW w:w="1555" w:type="dxa"/>
          </w:tcPr>
          <w:p w14:paraId="3ADB48A2" w14:textId="0CB01B9E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Sedan</w:t>
            </w:r>
          </w:p>
        </w:tc>
        <w:tc>
          <w:tcPr>
            <w:tcW w:w="2551" w:type="dxa"/>
          </w:tcPr>
          <w:p w14:paraId="097E4B9E" w14:textId="66D65539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1:10</w:t>
            </w:r>
          </w:p>
        </w:tc>
      </w:tr>
      <w:tr w:rsidR="009C43D6" w14:paraId="38CDAD98" w14:textId="3ADC0A94" w:rsidTr="00053B93">
        <w:tc>
          <w:tcPr>
            <w:tcW w:w="1555" w:type="dxa"/>
          </w:tcPr>
          <w:p w14:paraId="036F6E96" w14:textId="1C662574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SUV</w:t>
            </w:r>
          </w:p>
        </w:tc>
        <w:tc>
          <w:tcPr>
            <w:tcW w:w="2551" w:type="dxa"/>
          </w:tcPr>
          <w:p w14:paraId="64F226F7" w14:textId="7C108BE9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1:12</w:t>
            </w:r>
          </w:p>
        </w:tc>
      </w:tr>
      <w:tr w:rsidR="009C43D6" w14:paraId="3A9E1AED" w14:textId="47F3E92A" w:rsidTr="00053B93">
        <w:tc>
          <w:tcPr>
            <w:tcW w:w="1555" w:type="dxa"/>
          </w:tcPr>
          <w:p w14:paraId="45896E38" w14:textId="4AB40555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MPV</w:t>
            </w:r>
          </w:p>
        </w:tc>
        <w:tc>
          <w:tcPr>
            <w:tcW w:w="2551" w:type="dxa"/>
          </w:tcPr>
          <w:p w14:paraId="4456378E" w14:textId="36D1093C" w:rsidR="009C43D6" w:rsidRDefault="009C43D6" w:rsidP="008B311B">
            <w:pPr>
              <w:rPr>
                <w:lang w:val="en-ID"/>
              </w:rPr>
            </w:pPr>
            <w:r>
              <w:rPr>
                <w:lang w:val="en-ID"/>
              </w:rPr>
              <w:t>1:14</w:t>
            </w:r>
          </w:p>
        </w:tc>
      </w:tr>
    </w:tbl>
    <w:p w14:paraId="10222AD8" w14:textId="77777777" w:rsidR="00053B93" w:rsidRDefault="00053B93" w:rsidP="008B311B">
      <w:pPr>
        <w:rPr>
          <w:lang w:val="en-ID"/>
        </w:rPr>
      </w:pPr>
    </w:p>
    <w:p w14:paraId="29B2B85A" w14:textId="77777777" w:rsidR="00053B93" w:rsidRDefault="00053B93" w:rsidP="008B311B">
      <w:pPr>
        <w:rPr>
          <w:lang w:val="en-ID"/>
        </w:rPr>
      </w:pPr>
      <w:r>
        <w:rPr>
          <w:lang w:val="en-ID"/>
        </w:rPr>
        <w:t xml:space="preserve">Keterangan: </w:t>
      </w:r>
    </w:p>
    <w:p w14:paraId="00E63F1D" w14:textId="5462D473" w:rsidR="008B311B" w:rsidRDefault="00053B93" w:rsidP="00053B93">
      <w:pPr>
        <w:pStyle w:val="ListParagraph"/>
        <w:numPr>
          <w:ilvl w:val="0"/>
          <w:numId w:val="36"/>
        </w:numPr>
        <w:rPr>
          <w:lang w:val="en-ID"/>
        </w:rPr>
      </w:pPr>
      <w:r w:rsidRPr="00053B93">
        <w:rPr>
          <w:lang w:val="en-ID"/>
        </w:rPr>
        <w:t>Nilai pada kolom Konsumsi Bahan Bakar menunjukkan jarak yang bisa ditempuh mobil untuk 1 liter bahan bakar. Misal 1:10 berarti 1 liter bahan bakar bisa untuk menempuh jarak 10 km.</w:t>
      </w:r>
    </w:p>
    <w:p w14:paraId="13AB1BAB" w14:textId="624B24E1" w:rsidR="00053B93" w:rsidRDefault="009C43D6" w:rsidP="008B311B">
      <w:pPr>
        <w:rPr>
          <w:lang w:val="en-ID"/>
        </w:rPr>
      </w:pPr>
      <w:r>
        <w:rPr>
          <w:lang w:val="en-ID"/>
        </w:rPr>
        <w:t xml:space="preserve">Selanjutnya di bawah ini ada </w:t>
      </w:r>
      <w:r w:rsidR="00954B88">
        <w:rPr>
          <w:lang w:val="en-ID"/>
        </w:rPr>
        <w:t xml:space="preserve">data </w:t>
      </w:r>
      <w:r>
        <w:rPr>
          <w:lang w:val="en-ID"/>
        </w:rPr>
        <w:t>beberapa mobil yang sedang melakukan perjalanan</w:t>
      </w:r>
      <w:r w:rsidR="00954B88">
        <w:rPr>
          <w:lang w:val="en-ID"/>
        </w:rPr>
        <w:t xml:space="preserve"> antar ko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54B88" w:rsidRPr="00954B88" w14:paraId="79E48F97" w14:textId="77777777" w:rsidTr="00954B88">
        <w:tc>
          <w:tcPr>
            <w:tcW w:w="2337" w:type="dxa"/>
          </w:tcPr>
          <w:p w14:paraId="08F97F31" w14:textId="21443701" w:rsidR="00954B88" w:rsidRPr="00954B88" w:rsidRDefault="00954B88" w:rsidP="008B311B">
            <w:pPr>
              <w:rPr>
                <w:b/>
                <w:bCs/>
                <w:lang w:val="en-ID"/>
              </w:rPr>
            </w:pPr>
            <w:r w:rsidRPr="00954B88">
              <w:rPr>
                <w:b/>
                <w:bCs/>
                <w:lang w:val="en-ID"/>
              </w:rPr>
              <w:t>Nama Mobil</w:t>
            </w:r>
          </w:p>
        </w:tc>
        <w:tc>
          <w:tcPr>
            <w:tcW w:w="2337" w:type="dxa"/>
          </w:tcPr>
          <w:p w14:paraId="66911E3D" w14:textId="35A76C40" w:rsidR="00954B88" w:rsidRPr="00954B88" w:rsidRDefault="00954B88" w:rsidP="008B311B">
            <w:pPr>
              <w:rPr>
                <w:b/>
                <w:bCs/>
                <w:lang w:val="en-ID"/>
              </w:rPr>
            </w:pPr>
            <w:r w:rsidRPr="00954B88">
              <w:rPr>
                <w:b/>
                <w:bCs/>
                <w:lang w:val="en-ID"/>
              </w:rPr>
              <w:t>Jenis Mobil</w:t>
            </w:r>
          </w:p>
        </w:tc>
        <w:tc>
          <w:tcPr>
            <w:tcW w:w="2338" w:type="dxa"/>
          </w:tcPr>
          <w:p w14:paraId="68420723" w14:textId="282BBBB8" w:rsidR="00954B88" w:rsidRPr="00954B88" w:rsidRDefault="00954B88" w:rsidP="008B311B">
            <w:pPr>
              <w:rPr>
                <w:b/>
                <w:bCs/>
                <w:lang w:val="en-ID"/>
              </w:rPr>
            </w:pPr>
            <w:r w:rsidRPr="00954B88">
              <w:rPr>
                <w:b/>
                <w:bCs/>
                <w:lang w:val="en-ID"/>
              </w:rPr>
              <w:t>Perjalanan</w:t>
            </w:r>
          </w:p>
        </w:tc>
        <w:tc>
          <w:tcPr>
            <w:tcW w:w="2338" w:type="dxa"/>
          </w:tcPr>
          <w:p w14:paraId="4818C905" w14:textId="452B1046" w:rsidR="00954B88" w:rsidRPr="00954B88" w:rsidRDefault="00954B88" w:rsidP="008B311B">
            <w:pPr>
              <w:rPr>
                <w:b/>
                <w:bCs/>
                <w:lang w:val="en-ID"/>
              </w:rPr>
            </w:pPr>
            <w:r w:rsidRPr="00954B88">
              <w:rPr>
                <w:b/>
                <w:bCs/>
                <w:lang w:val="en-ID"/>
              </w:rPr>
              <w:t>Kecepatan Rata-rata</w:t>
            </w:r>
          </w:p>
        </w:tc>
      </w:tr>
      <w:tr w:rsidR="00954B88" w14:paraId="43B7FE8B" w14:textId="77777777" w:rsidTr="00954B88">
        <w:tc>
          <w:tcPr>
            <w:tcW w:w="2337" w:type="dxa"/>
          </w:tcPr>
          <w:p w14:paraId="50659EB2" w14:textId="5739F87F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A</w:t>
            </w:r>
          </w:p>
        </w:tc>
        <w:tc>
          <w:tcPr>
            <w:tcW w:w="2337" w:type="dxa"/>
          </w:tcPr>
          <w:p w14:paraId="658602D4" w14:textId="0541B5FD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Sedan</w:t>
            </w:r>
          </w:p>
        </w:tc>
        <w:tc>
          <w:tcPr>
            <w:tcW w:w="2338" w:type="dxa"/>
          </w:tcPr>
          <w:p w14:paraId="61277BFF" w14:textId="5AE80DF8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Kudus </w:t>
            </w:r>
          </w:p>
        </w:tc>
        <w:tc>
          <w:tcPr>
            <w:tcW w:w="2338" w:type="dxa"/>
          </w:tcPr>
          <w:p w14:paraId="42CCBE94" w14:textId="66490707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60 km/jam</w:t>
            </w:r>
          </w:p>
        </w:tc>
      </w:tr>
      <w:tr w:rsidR="00954B88" w14:paraId="7AD0B92C" w14:textId="77777777" w:rsidTr="00954B88">
        <w:tc>
          <w:tcPr>
            <w:tcW w:w="2337" w:type="dxa"/>
          </w:tcPr>
          <w:p w14:paraId="04ACFEFB" w14:textId="44EF6461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B</w:t>
            </w:r>
          </w:p>
        </w:tc>
        <w:tc>
          <w:tcPr>
            <w:tcW w:w="2337" w:type="dxa"/>
          </w:tcPr>
          <w:p w14:paraId="7BBE868C" w14:textId="6285F32C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Sedan</w:t>
            </w:r>
          </w:p>
        </w:tc>
        <w:tc>
          <w:tcPr>
            <w:tcW w:w="2338" w:type="dxa"/>
          </w:tcPr>
          <w:p w14:paraId="573C9EDF" w14:textId="32710886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Jakarta </w:t>
            </w:r>
          </w:p>
        </w:tc>
        <w:tc>
          <w:tcPr>
            <w:tcW w:w="2338" w:type="dxa"/>
          </w:tcPr>
          <w:p w14:paraId="4BA7AE26" w14:textId="2F71F4EF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65 km/jam</w:t>
            </w:r>
          </w:p>
        </w:tc>
      </w:tr>
      <w:tr w:rsidR="00954B88" w14:paraId="70232E88" w14:textId="77777777" w:rsidTr="00954B88">
        <w:tc>
          <w:tcPr>
            <w:tcW w:w="2337" w:type="dxa"/>
          </w:tcPr>
          <w:p w14:paraId="345CD73A" w14:textId="47CEBC45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C</w:t>
            </w:r>
          </w:p>
        </w:tc>
        <w:tc>
          <w:tcPr>
            <w:tcW w:w="2337" w:type="dxa"/>
          </w:tcPr>
          <w:p w14:paraId="68B9AADA" w14:textId="0F3B190D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SUV</w:t>
            </w:r>
          </w:p>
        </w:tc>
        <w:tc>
          <w:tcPr>
            <w:tcW w:w="2338" w:type="dxa"/>
          </w:tcPr>
          <w:p w14:paraId="35DC64C8" w14:textId="4CE1D52E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Banten </w:t>
            </w:r>
          </w:p>
        </w:tc>
        <w:tc>
          <w:tcPr>
            <w:tcW w:w="2338" w:type="dxa"/>
          </w:tcPr>
          <w:p w14:paraId="63132299" w14:textId="02AC80CE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57 km/jam</w:t>
            </w:r>
          </w:p>
        </w:tc>
      </w:tr>
      <w:tr w:rsidR="00954B88" w14:paraId="5F556AA6" w14:textId="77777777" w:rsidTr="00954B88">
        <w:tc>
          <w:tcPr>
            <w:tcW w:w="2337" w:type="dxa"/>
          </w:tcPr>
          <w:p w14:paraId="6C35D651" w14:textId="6AE9401D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lastRenderedPageBreak/>
              <w:t>D</w:t>
            </w:r>
          </w:p>
        </w:tc>
        <w:tc>
          <w:tcPr>
            <w:tcW w:w="2337" w:type="dxa"/>
          </w:tcPr>
          <w:p w14:paraId="686BD1BE" w14:textId="6AC69745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SUV</w:t>
            </w:r>
          </w:p>
        </w:tc>
        <w:tc>
          <w:tcPr>
            <w:tcW w:w="2338" w:type="dxa"/>
          </w:tcPr>
          <w:p w14:paraId="0B5A4AA8" w14:textId="63767DE6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Solo – Bandung</w:t>
            </w:r>
          </w:p>
        </w:tc>
        <w:tc>
          <w:tcPr>
            <w:tcW w:w="2338" w:type="dxa"/>
          </w:tcPr>
          <w:p w14:paraId="21EEC056" w14:textId="297111E9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62 km/jam</w:t>
            </w:r>
          </w:p>
        </w:tc>
      </w:tr>
      <w:tr w:rsidR="00954B88" w14:paraId="1F0942D2" w14:textId="77777777" w:rsidTr="00954B88">
        <w:tc>
          <w:tcPr>
            <w:tcW w:w="2337" w:type="dxa"/>
          </w:tcPr>
          <w:p w14:paraId="10BD0747" w14:textId="658B0334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E</w:t>
            </w:r>
          </w:p>
        </w:tc>
        <w:tc>
          <w:tcPr>
            <w:tcW w:w="2337" w:type="dxa"/>
          </w:tcPr>
          <w:p w14:paraId="3ECCE99D" w14:textId="3A3F862E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MPV</w:t>
            </w:r>
          </w:p>
        </w:tc>
        <w:tc>
          <w:tcPr>
            <w:tcW w:w="2338" w:type="dxa"/>
          </w:tcPr>
          <w:p w14:paraId="562AF610" w14:textId="6FB7B4F7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Solo – Banyuwangi</w:t>
            </w:r>
          </w:p>
        </w:tc>
        <w:tc>
          <w:tcPr>
            <w:tcW w:w="2338" w:type="dxa"/>
          </w:tcPr>
          <w:p w14:paraId="492EAF56" w14:textId="5E1FA5D8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64 km/jam</w:t>
            </w:r>
          </w:p>
        </w:tc>
      </w:tr>
      <w:tr w:rsidR="00954B88" w14:paraId="245F21F4" w14:textId="77777777" w:rsidTr="00954B88">
        <w:tc>
          <w:tcPr>
            <w:tcW w:w="2337" w:type="dxa"/>
          </w:tcPr>
          <w:p w14:paraId="41553E31" w14:textId="1CA44C5B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F</w:t>
            </w:r>
          </w:p>
        </w:tc>
        <w:tc>
          <w:tcPr>
            <w:tcW w:w="2337" w:type="dxa"/>
          </w:tcPr>
          <w:p w14:paraId="7E3FB7B6" w14:textId="17A4BFED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MPV</w:t>
            </w:r>
          </w:p>
        </w:tc>
        <w:tc>
          <w:tcPr>
            <w:tcW w:w="2338" w:type="dxa"/>
          </w:tcPr>
          <w:p w14:paraId="6D77C01E" w14:textId="67CE1DC6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 xml:space="preserve">Solo – Jember </w:t>
            </w:r>
          </w:p>
        </w:tc>
        <w:tc>
          <w:tcPr>
            <w:tcW w:w="2338" w:type="dxa"/>
          </w:tcPr>
          <w:p w14:paraId="26123A9B" w14:textId="0321EE0D" w:rsidR="00954B88" w:rsidRDefault="00954B88" w:rsidP="008B311B">
            <w:pPr>
              <w:rPr>
                <w:lang w:val="en-ID"/>
              </w:rPr>
            </w:pPr>
            <w:r>
              <w:rPr>
                <w:lang w:val="en-ID"/>
              </w:rPr>
              <w:t>53 km/jam</w:t>
            </w:r>
          </w:p>
        </w:tc>
      </w:tr>
    </w:tbl>
    <w:p w14:paraId="77D2C412" w14:textId="47B61BF9" w:rsidR="00954B88" w:rsidRDefault="00954B88" w:rsidP="008B311B">
      <w:pPr>
        <w:rPr>
          <w:lang w:val="en-ID"/>
        </w:rPr>
      </w:pPr>
    </w:p>
    <w:p w14:paraId="3962D40D" w14:textId="4F3260A9" w:rsidR="00E81191" w:rsidRDefault="00E81191" w:rsidP="008B311B">
      <w:pPr>
        <w:rPr>
          <w:lang w:val="en-ID"/>
        </w:rPr>
      </w:pPr>
      <w:r>
        <w:rPr>
          <w:lang w:val="en-ID"/>
        </w:rPr>
        <w:t>Buatlah</w:t>
      </w:r>
      <w:r w:rsidR="00954B88">
        <w:rPr>
          <w:lang w:val="en-ID"/>
        </w:rPr>
        <w:t xml:space="preserve"> program Java</w:t>
      </w:r>
      <w:r>
        <w:rPr>
          <w:lang w:val="en-ID"/>
        </w:rPr>
        <w:t xml:space="preserve"> dengan pendekatan abstraksi untuk men</w:t>
      </w:r>
      <w:r w:rsidR="00954B88">
        <w:rPr>
          <w:lang w:val="en-ID"/>
        </w:rPr>
        <w:t xml:space="preserve">entukan jumlah bahan bakar minimal (dalam liter) yang diperlukan masing-masing mobil sehingga sampai dengan tujuan. </w:t>
      </w:r>
      <w:r>
        <w:rPr>
          <w:lang w:val="en-ID"/>
        </w:rPr>
        <w:t>Tentukan pula lama waktu perjalanan tiap mobil (dalam jam).</w:t>
      </w:r>
    </w:p>
    <w:p w14:paraId="5AB31E04" w14:textId="3D3DAB56" w:rsidR="00E81191" w:rsidRPr="008B311B" w:rsidRDefault="00E81191" w:rsidP="008B311B">
      <w:pPr>
        <w:rPr>
          <w:lang w:val="en-ID"/>
        </w:rPr>
      </w:pPr>
      <w:r>
        <w:rPr>
          <w:lang w:val="en-ID"/>
        </w:rPr>
        <w:t>Keterangan:</w:t>
      </w:r>
      <w:r>
        <w:rPr>
          <w:lang w:val="en-ID"/>
        </w:rPr>
        <w:br/>
        <w:t>Untuk perhitungan jarak, gunakan acuan jarak antar kota menggunakan Google Map.</w:t>
      </w:r>
    </w:p>
    <w:p w14:paraId="247D70B8" w14:textId="77777777" w:rsidR="008A5EB3" w:rsidRDefault="008A5EB3" w:rsidP="008A5EB3">
      <w:pPr>
        <w:pStyle w:val="Heading2"/>
        <w:rPr>
          <w:lang w:val="en-ID"/>
        </w:rPr>
      </w:pPr>
      <w:r>
        <w:rPr>
          <w:lang w:val="en-ID"/>
        </w:rPr>
        <w:t>Petunjuk Pengerjaan Latihan:</w:t>
      </w:r>
    </w:p>
    <w:p w14:paraId="7B59FB56" w14:textId="7FB6574E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r>
        <w:rPr>
          <w:lang w:val="en-ID"/>
        </w:rPr>
        <w:t>Silakan push direktori project Java di atas ke repository Github, dan set as public</w:t>
      </w:r>
    </w:p>
    <w:p w14:paraId="460C10CC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r>
        <w:rPr>
          <w:lang w:val="en-ID"/>
        </w:rPr>
        <w:t>Tuliskan URL repository project tersebut di bawah ini</w:t>
      </w:r>
    </w:p>
    <w:p w14:paraId="57ED3401" w14:textId="77777777" w:rsidR="008A5EB3" w:rsidRPr="003B4BD8" w:rsidRDefault="008A5EB3" w:rsidP="008A5EB3">
      <w:pPr>
        <w:ind w:left="720"/>
        <w:rPr>
          <w:lang w:val="en-ID"/>
        </w:rPr>
      </w:pPr>
      <w:r>
        <w:rPr>
          <w:lang w:val="en-ID"/>
        </w:rPr>
        <w:t>…………………………………………</w:t>
      </w:r>
    </w:p>
    <w:p w14:paraId="262B08B1" w14:textId="77777777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headerReference w:type="default" r:id="rId8"/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C4D0E9" w14:textId="77777777" w:rsidR="008879B7" w:rsidRDefault="008879B7" w:rsidP="00B94641">
      <w:pPr>
        <w:spacing w:after="0" w:line="240" w:lineRule="auto"/>
      </w:pPr>
      <w:r>
        <w:separator/>
      </w:r>
    </w:p>
  </w:endnote>
  <w:endnote w:type="continuationSeparator" w:id="0">
    <w:p w14:paraId="22F1CC8C" w14:textId="77777777" w:rsidR="008879B7" w:rsidRDefault="008879B7" w:rsidP="00B9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969BA" w14:textId="36D09274" w:rsidR="00B94641" w:rsidRPr="005F5A6B" w:rsidRDefault="00CE761E" w:rsidP="00CE761E">
    <w:pPr>
      <w:pStyle w:val="Footer"/>
      <w:pBdr>
        <w:top w:val="single" w:sz="4" w:space="1" w:color="auto"/>
      </w:pBdr>
      <w:rPr>
        <w:lang w:val="en-ID"/>
      </w:rPr>
    </w:pPr>
    <w:r>
      <w:rPr>
        <w:b/>
        <w:bCs/>
        <w:lang w:val="en-ID"/>
      </w:rPr>
      <w:br/>
    </w:r>
    <w:r w:rsidR="00B94641" w:rsidRPr="008663BF">
      <w:rPr>
        <w:b/>
        <w:bCs/>
        <w:lang w:val="en-ID"/>
      </w:rPr>
      <w:t>Blog:</w:t>
    </w:r>
    <w:r w:rsidR="00B94641">
      <w:rPr>
        <w:lang w:val="en-ID"/>
      </w:rPr>
      <w:t xml:space="preserve"> </w:t>
    </w:r>
    <w:hyperlink r:id="rId1" w:history="1">
      <w:r w:rsidR="00B94641" w:rsidRPr="004719A7">
        <w:rPr>
          <w:rStyle w:val="Hyperlink"/>
          <w:lang w:val="en-ID"/>
        </w:rPr>
        <w:t>https://blog.rosihanari.net</w:t>
      </w:r>
    </w:hyperlink>
    <w:r w:rsidR="00B94641">
      <w:rPr>
        <w:lang w:val="en-ID"/>
      </w:rPr>
      <w:br/>
    </w:r>
    <w:r w:rsidR="00B94641" w:rsidRPr="008663BF">
      <w:rPr>
        <w:b/>
        <w:bCs/>
        <w:lang w:val="en-ID"/>
      </w:rPr>
      <w:t>Youtube Channel:</w:t>
    </w:r>
    <w:r w:rsidR="00B94641">
      <w:rPr>
        <w:lang w:val="en-ID"/>
      </w:rPr>
      <w:t xml:space="preserve"> </w:t>
    </w:r>
    <w:hyperlink r:id="rId2" w:history="1">
      <w:r w:rsidR="00B94641" w:rsidRPr="004719A7">
        <w:rPr>
          <w:rStyle w:val="Hyperlink"/>
          <w:lang w:val="en-ID"/>
        </w:rPr>
        <w:t>https://www.youtube.com/c/rosihanarie</w:t>
      </w:r>
    </w:hyperlink>
    <w:r w:rsidR="00B94641">
      <w:rPr>
        <w:lang w:val="en-ID"/>
      </w:rPr>
      <w:t xml:space="preserve"> </w:t>
    </w:r>
  </w:p>
  <w:p w14:paraId="34268AD8" w14:textId="77777777" w:rsidR="00B94641" w:rsidRDefault="00B94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BC813" w14:textId="77777777" w:rsidR="008879B7" w:rsidRDefault="008879B7" w:rsidP="00B94641">
      <w:pPr>
        <w:spacing w:after="0" w:line="240" w:lineRule="auto"/>
      </w:pPr>
      <w:r>
        <w:separator/>
      </w:r>
    </w:p>
  </w:footnote>
  <w:footnote w:type="continuationSeparator" w:id="0">
    <w:p w14:paraId="735EE5D1" w14:textId="77777777" w:rsidR="008879B7" w:rsidRDefault="008879B7" w:rsidP="00B9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1A5D6" w14:textId="5EF642B1" w:rsidR="00B94641" w:rsidRPr="00B94641" w:rsidRDefault="00B94641">
    <w:pPr>
      <w:pStyle w:val="Header"/>
      <w:rPr>
        <w:b/>
        <w:bCs/>
        <w:lang w:val="en-ID"/>
      </w:rPr>
    </w:pPr>
    <w:r w:rsidRPr="00B94641">
      <w:rPr>
        <w:b/>
        <w:bCs/>
        <w:lang w:val="en-ID"/>
      </w:rPr>
      <w:t>Disusun oleh: Rosihan Ari Yua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C06F3"/>
    <w:multiLevelType w:val="hybridMultilevel"/>
    <w:tmpl w:val="6BA407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C5588"/>
    <w:multiLevelType w:val="hybridMultilevel"/>
    <w:tmpl w:val="FBF6CF0C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945975"/>
    <w:multiLevelType w:val="hybridMultilevel"/>
    <w:tmpl w:val="61F6886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8C5E66"/>
    <w:multiLevelType w:val="hybridMultilevel"/>
    <w:tmpl w:val="BEA65C06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52013C"/>
    <w:multiLevelType w:val="hybridMultilevel"/>
    <w:tmpl w:val="ADEA64E4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21789B"/>
    <w:multiLevelType w:val="hybridMultilevel"/>
    <w:tmpl w:val="B5982CE8"/>
    <w:lvl w:ilvl="0" w:tplc="AEC4068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2F10FA"/>
    <w:multiLevelType w:val="hybridMultilevel"/>
    <w:tmpl w:val="022E1260"/>
    <w:lvl w:ilvl="0" w:tplc="D37609F2">
      <w:start w:val="7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74178A"/>
    <w:multiLevelType w:val="hybridMultilevel"/>
    <w:tmpl w:val="1854CE20"/>
    <w:lvl w:ilvl="0" w:tplc="F97A627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CAE0DF5"/>
    <w:multiLevelType w:val="hybridMultilevel"/>
    <w:tmpl w:val="895C2642"/>
    <w:lvl w:ilvl="0" w:tplc="CA387C1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D260FE0"/>
    <w:multiLevelType w:val="hybridMultilevel"/>
    <w:tmpl w:val="DD90680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7BF2D61"/>
    <w:multiLevelType w:val="hybridMultilevel"/>
    <w:tmpl w:val="78FA9E8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9A742B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24383C"/>
    <w:multiLevelType w:val="hybridMultilevel"/>
    <w:tmpl w:val="90AC9FF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6E6C26"/>
    <w:multiLevelType w:val="hybridMultilevel"/>
    <w:tmpl w:val="5546DA5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F35C67"/>
    <w:multiLevelType w:val="hybridMultilevel"/>
    <w:tmpl w:val="0B16973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F76BFB"/>
    <w:multiLevelType w:val="hybridMultilevel"/>
    <w:tmpl w:val="55228F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30392C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32122B"/>
    <w:multiLevelType w:val="hybridMultilevel"/>
    <w:tmpl w:val="DD90680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036C3C"/>
    <w:multiLevelType w:val="hybridMultilevel"/>
    <w:tmpl w:val="F83821BE"/>
    <w:lvl w:ilvl="0" w:tplc="0F9C1E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2B342A"/>
    <w:multiLevelType w:val="hybridMultilevel"/>
    <w:tmpl w:val="C2AE3250"/>
    <w:lvl w:ilvl="0" w:tplc="E446E1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7C2C0454"/>
    <w:multiLevelType w:val="hybridMultilevel"/>
    <w:tmpl w:val="082CF5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6"/>
  </w:num>
  <w:num w:numId="4">
    <w:abstractNumId w:val="5"/>
  </w:num>
  <w:num w:numId="5">
    <w:abstractNumId w:val="12"/>
  </w:num>
  <w:num w:numId="6">
    <w:abstractNumId w:val="13"/>
  </w:num>
  <w:num w:numId="7">
    <w:abstractNumId w:val="4"/>
  </w:num>
  <w:num w:numId="8">
    <w:abstractNumId w:val="31"/>
  </w:num>
  <w:num w:numId="9">
    <w:abstractNumId w:val="29"/>
  </w:num>
  <w:num w:numId="10">
    <w:abstractNumId w:val="7"/>
  </w:num>
  <w:num w:numId="11">
    <w:abstractNumId w:val="21"/>
  </w:num>
  <w:num w:numId="12">
    <w:abstractNumId w:val="8"/>
  </w:num>
  <w:num w:numId="13">
    <w:abstractNumId w:val="23"/>
  </w:num>
  <w:num w:numId="14">
    <w:abstractNumId w:val="20"/>
  </w:num>
  <w:num w:numId="15">
    <w:abstractNumId w:val="22"/>
  </w:num>
  <w:num w:numId="16">
    <w:abstractNumId w:val="30"/>
  </w:num>
  <w:num w:numId="17">
    <w:abstractNumId w:val="35"/>
  </w:num>
  <w:num w:numId="18">
    <w:abstractNumId w:val="27"/>
  </w:num>
  <w:num w:numId="19">
    <w:abstractNumId w:val="28"/>
  </w:num>
  <w:num w:numId="20">
    <w:abstractNumId w:val="19"/>
  </w:num>
  <w:num w:numId="21">
    <w:abstractNumId w:val="26"/>
  </w:num>
  <w:num w:numId="22">
    <w:abstractNumId w:val="34"/>
  </w:num>
  <w:num w:numId="23">
    <w:abstractNumId w:val="9"/>
  </w:num>
  <w:num w:numId="24">
    <w:abstractNumId w:val="14"/>
  </w:num>
  <w:num w:numId="25">
    <w:abstractNumId w:val="0"/>
  </w:num>
  <w:num w:numId="26">
    <w:abstractNumId w:val="3"/>
  </w:num>
  <w:num w:numId="27">
    <w:abstractNumId w:val="17"/>
  </w:num>
  <w:num w:numId="28">
    <w:abstractNumId w:val="25"/>
  </w:num>
  <w:num w:numId="29">
    <w:abstractNumId w:val="33"/>
  </w:num>
  <w:num w:numId="30">
    <w:abstractNumId w:val="16"/>
  </w:num>
  <w:num w:numId="31">
    <w:abstractNumId w:val="15"/>
  </w:num>
  <w:num w:numId="32">
    <w:abstractNumId w:val="11"/>
  </w:num>
  <w:num w:numId="33">
    <w:abstractNumId w:val="2"/>
  </w:num>
  <w:num w:numId="34">
    <w:abstractNumId w:val="18"/>
  </w:num>
  <w:num w:numId="35">
    <w:abstractNumId w:val="32"/>
  </w:num>
  <w:num w:numId="36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NK4FAD8h6jEtAAAA"/>
  </w:docVars>
  <w:rsids>
    <w:rsidRoot w:val="004D7275"/>
    <w:rsid w:val="00010C7B"/>
    <w:rsid w:val="00053B93"/>
    <w:rsid w:val="000546BC"/>
    <w:rsid w:val="000562DB"/>
    <w:rsid w:val="00057F29"/>
    <w:rsid w:val="000A32A8"/>
    <w:rsid w:val="001248E7"/>
    <w:rsid w:val="00142531"/>
    <w:rsid w:val="001917D5"/>
    <w:rsid w:val="001B6A02"/>
    <w:rsid w:val="001E4106"/>
    <w:rsid w:val="00247B5C"/>
    <w:rsid w:val="00265FD7"/>
    <w:rsid w:val="0027056C"/>
    <w:rsid w:val="00293888"/>
    <w:rsid w:val="00296331"/>
    <w:rsid w:val="002A6257"/>
    <w:rsid w:val="002A70C2"/>
    <w:rsid w:val="002E52E4"/>
    <w:rsid w:val="002E6697"/>
    <w:rsid w:val="003209E8"/>
    <w:rsid w:val="00327DD1"/>
    <w:rsid w:val="00340CA6"/>
    <w:rsid w:val="00346EA9"/>
    <w:rsid w:val="003901CB"/>
    <w:rsid w:val="003D2353"/>
    <w:rsid w:val="003D5ECE"/>
    <w:rsid w:val="00404CD0"/>
    <w:rsid w:val="0045446F"/>
    <w:rsid w:val="00470825"/>
    <w:rsid w:val="00470A41"/>
    <w:rsid w:val="004C0F41"/>
    <w:rsid w:val="004D7275"/>
    <w:rsid w:val="004E657C"/>
    <w:rsid w:val="004F0C41"/>
    <w:rsid w:val="005518C2"/>
    <w:rsid w:val="005C3FFC"/>
    <w:rsid w:val="005D37AC"/>
    <w:rsid w:val="005F0ECE"/>
    <w:rsid w:val="0060688F"/>
    <w:rsid w:val="00645064"/>
    <w:rsid w:val="006A639B"/>
    <w:rsid w:val="006B06A0"/>
    <w:rsid w:val="006E67A8"/>
    <w:rsid w:val="006E6BC0"/>
    <w:rsid w:val="006F3CEC"/>
    <w:rsid w:val="0070171C"/>
    <w:rsid w:val="007249D9"/>
    <w:rsid w:val="00770CA5"/>
    <w:rsid w:val="00780566"/>
    <w:rsid w:val="00783135"/>
    <w:rsid w:val="007A0A3D"/>
    <w:rsid w:val="007D2AFC"/>
    <w:rsid w:val="007D366C"/>
    <w:rsid w:val="00802C7D"/>
    <w:rsid w:val="00855B68"/>
    <w:rsid w:val="00857629"/>
    <w:rsid w:val="008879B7"/>
    <w:rsid w:val="00897A0C"/>
    <w:rsid w:val="008A5EB3"/>
    <w:rsid w:val="008B156B"/>
    <w:rsid w:val="008B311B"/>
    <w:rsid w:val="009067F4"/>
    <w:rsid w:val="00954B88"/>
    <w:rsid w:val="00993696"/>
    <w:rsid w:val="00995936"/>
    <w:rsid w:val="0099663E"/>
    <w:rsid w:val="009A6331"/>
    <w:rsid w:val="009C43D6"/>
    <w:rsid w:val="00A13D9F"/>
    <w:rsid w:val="00A14CAE"/>
    <w:rsid w:val="00A80558"/>
    <w:rsid w:val="00A85A58"/>
    <w:rsid w:val="00AB4E0C"/>
    <w:rsid w:val="00AD1D00"/>
    <w:rsid w:val="00AD6E61"/>
    <w:rsid w:val="00AE629B"/>
    <w:rsid w:val="00B1561F"/>
    <w:rsid w:val="00B37F8E"/>
    <w:rsid w:val="00B40474"/>
    <w:rsid w:val="00B57A64"/>
    <w:rsid w:val="00B94641"/>
    <w:rsid w:val="00BA5F79"/>
    <w:rsid w:val="00BC7EC5"/>
    <w:rsid w:val="00C33583"/>
    <w:rsid w:val="00C6722C"/>
    <w:rsid w:val="00CE761E"/>
    <w:rsid w:val="00D9643A"/>
    <w:rsid w:val="00DB7C2C"/>
    <w:rsid w:val="00DF68AD"/>
    <w:rsid w:val="00E06DA5"/>
    <w:rsid w:val="00E11738"/>
    <w:rsid w:val="00E77B30"/>
    <w:rsid w:val="00E81191"/>
    <w:rsid w:val="00EB0C31"/>
    <w:rsid w:val="00EC247F"/>
    <w:rsid w:val="00EF0369"/>
    <w:rsid w:val="00F0062F"/>
    <w:rsid w:val="00FA6D39"/>
    <w:rsid w:val="00FE59FF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F0C4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A5EB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41"/>
  </w:style>
  <w:style w:type="paragraph" w:styleId="Footer">
    <w:name w:val="footer"/>
    <w:basedOn w:val="Normal"/>
    <w:link w:val="Foot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41"/>
  </w:style>
  <w:style w:type="character" w:styleId="Hyperlink">
    <w:name w:val="Hyperlink"/>
    <w:basedOn w:val="DefaultParagraphFont"/>
    <w:uiPriority w:val="99"/>
    <w:unhideWhenUsed/>
    <w:rsid w:val="00B9464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4E0C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1248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BC7E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blog.rosihanari.net/konsep-abstraksi-di-jav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utube.com/c/rosihanarie" TargetMode="External"/><Relationship Id="rId1" Type="http://schemas.openxmlformats.org/officeDocument/2006/relationships/hyperlink" Target="https://blog.rosihanari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4</Pages>
  <Words>715</Words>
  <Characters>40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3</cp:revision>
  <dcterms:created xsi:type="dcterms:W3CDTF">2021-12-02T00:37:00Z</dcterms:created>
  <dcterms:modified xsi:type="dcterms:W3CDTF">2021-12-02T01:59:00Z</dcterms:modified>
</cp:coreProperties>
</file>